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680C" w:rsidRPr="00865A72" w:rsidRDefault="005E54D2" w:rsidP="00865A72">
      <w:pPr>
        <w:pStyle w:val="Title"/>
      </w:pPr>
      <w:r w:rsidRPr="00865A72">
        <w:t>THIS IS A TITLE</w:t>
      </w:r>
    </w:p>
    <w:p w:rsidR="00B9680C" w:rsidRPr="00F63672" w:rsidRDefault="001802F3" w:rsidP="002F3785">
      <w:pPr>
        <w:pStyle w:val="Author"/>
      </w:pPr>
      <w:r>
        <w:t xml:space="preserve">Alan </w:t>
      </w:r>
      <w:r w:rsidRPr="002F3785">
        <w:t>Nielsen</w:t>
      </w:r>
    </w:p>
    <w:p w:rsidR="00B9680C" w:rsidRPr="005E54D2" w:rsidRDefault="009B5866" w:rsidP="005E54D2">
      <w:pPr>
        <w:pStyle w:val="Date"/>
      </w:pPr>
      <w:r w:rsidRPr="005E54D2">
        <w:t>November 2, 2017</w:t>
      </w:r>
    </w:p>
    <w:p w:rsidR="00896D66" w:rsidRDefault="00896D66" w:rsidP="00C87BEC">
      <w:pPr>
        <w:pStyle w:val="BodyText"/>
      </w:pPr>
    </w:p>
    <w:p w:rsidR="00896D66" w:rsidRPr="00DC56EC" w:rsidRDefault="00DC56EC" w:rsidP="00C87BEC">
      <w:pPr>
        <w:pStyle w:val="Heading1"/>
      </w:pPr>
      <w:r w:rsidRPr="00D123CE">
        <w:t>Heading</w:t>
      </w:r>
      <w:r w:rsidRPr="00DC56EC">
        <w:t xml:space="preserve"> 1</w:t>
      </w:r>
    </w:p>
    <w:p w:rsidR="00DC56EC" w:rsidRPr="00DC56EC" w:rsidRDefault="00DC56EC" w:rsidP="00C87BEC">
      <w:pPr>
        <w:pStyle w:val="Heading2"/>
      </w:pPr>
      <w:r w:rsidRPr="00D123CE">
        <w:t>Heading</w:t>
      </w:r>
      <w:r w:rsidRPr="00DC56EC">
        <w:t xml:space="preserve"> 2</w:t>
      </w:r>
    </w:p>
    <w:p w:rsidR="00DC56EC" w:rsidRDefault="00DC56EC" w:rsidP="00C87BEC">
      <w:pPr>
        <w:pStyle w:val="Heading3"/>
      </w:pPr>
      <w:r w:rsidRPr="00D123CE">
        <w:t>Heading</w:t>
      </w:r>
      <w:r w:rsidRPr="00DC56EC">
        <w:t xml:space="preserve"> 3</w:t>
      </w:r>
    </w:p>
    <w:p w:rsidR="00836147" w:rsidRDefault="00836147" w:rsidP="00C87BEC">
      <w:pPr>
        <w:pStyle w:val="Heading4"/>
      </w:pPr>
      <w:r w:rsidRPr="00D123CE">
        <w:t>Heading</w:t>
      </w:r>
      <w:r w:rsidRPr="00836147">
        <w:t xml:space="preserve"> 4</w:t>
      </w:r>
    </w:p>
    <w:p w:rsidR="00B77471" w:rsidRDefault="00B77471" w:rsidP="00D123CE">
      <w:r w:rsidRPr="00D123CE">
        <w:drawing>
          <wp:inline distT="0" distB="0" distL="0" distR="0">
            <wp:extent cx="3249450" cy="3029975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teater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9450" cy="302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7BEC" w:rsidRPr="00D763A6" w:rsidRDefault="005820BC" w:rsidP="00D763A6">
      <w:pPr>
        <w:pStyle w:val="ImageCaption"/>
      </w:pPr>
      <w:r w:rsidRPr="00D763A6">
        <w:t>Image Caption</w:t>
      </w:r>
    </w:p>
    <w:p w:rsidR="00C87BEC" w:rsidRDefault="00C87BEC" w:rsidP="00C87BEC">
      <w:pPr>
        <w:pStyle w:val="BodyText"/>
        <w:rPr>
          <w:rFonts w:ascii="Leelawadee UI" w:hAnsi="Leelawadee UI"/>
        </w:rPr>
      </w:pPr>
      <w:r>
        <w:br w:type="page"/>
      </w:r>
      <w:bookmarkStart w:id="0" w:name="_GoBack"/>
      <w:bookmarkEnd w:id="0"/>
    </w:p>
    <w:p w:rsidR="009C51A9" w:rsidRPr="00800C8F" w:rsidRDefault="00C87BEC" w:rsidP="00800C8F">
      <w:pPr>
        <w:pStyle w:val="FirstParagraph"/>
      </w:pPr>
      <w:r w:rsidRPr="00800C8F">
        <w:lastRenderedPageBreak/>
        <w:t>This is a first paragraph</w:t>
      </w:r>
    </w:p>
    <w:p w:rsidR="00C87BEC" w:rsidRDefault="00C87BEC" w:rsidP="00D763A6">
      <w:pPr>
        <w:pStyle w:val="ImageCaption"/>
      </w:pPr>
    </w:p>
    <w:p w:rsidR="00C87BEC" w:rsidRDefault="00C87BEC" w:rsidP="00C87BEC">
      <w:pPr>
        <w:pStyle w:val="BodyText"/>
      </w:pPr>
      <w:r w:rsidRPr="00C87BEC">
        <w:t>This is body text</w:t>
      </w:r>
    </w:p>
    <w:p w:rsidR="00EB2B8E" w:rsidRDefault="00EB2B8E" w:rsidP="00C87BEC">
      <w:pPr>
        <w:pStyle w:val="BodyText"/>
      </w:pPr>
    </w:p>
    <w:p w:rsidR="00EB2B8E" w:rsidRPr="00EB2B8E" w:rsidRDefault="00EB2B8E" w:rsidP="00EB2B8E">
      <w:pPr>
        <w:pStyle w:val="Heading6"/>
      </w:pPr>
      <w:r w:rsidRPr="00EB2B8E">
        <w:t>This is heading 6- it will give a blank line.</w:t>
      </w:r>
    </w:p>
    <w:p w:rsidR="00DC56EC" w:rsidRPr="00D3391A" w:rsidRDefault="00DC56EC" w:rsidP="00C87BEC">
      <w:pPr>
        <w:pStyle w:val="Heading5"/>
      </w:pPr>
      <w:r w:rsidRPr="00D3391A">
        <w:lastRenderedPageBreak/>
        <w:t>Heading 4</w:t>
      </w:r>
    </w:p>
    <w:p w:rsidR="00E51520" w:rsidRPr="00E51520" w:rsidRDefault="00E51520" w:rsidP="00C87BEC">
      <w:pPr>
        <w:pStyle w:val="Heading5"/>
      </w:pPr>
      <w:r>
        <w:lastRenderedPageBreak/>
        <w:t>ading 5 Page Break</w:t>
      </w:r>
    </w:p>
    <w:p w:rsidR="00DC56EC" w:rsidRPr="00E51520" w:rsidRDefault="00DC56EC" w:rsidP="00C87BEC">
      <w:pPr>
        <w:pStyle w:val="Heading5"/>
      </w:pPr>
    </w:p>
    <w:p w:rsidR="00896D66" w:rsidRDefault="00896D66" w:rsidP="00C87BEC">
      <w:pPr>
        <w:pStyle w:val="BodyText"/>
      </w:pPr>
    </w:p>
    <w:p w:rsidR="00896D66" w:rsidRPr="00090757" w:rsidRDefault="00896D66" w:rsidP="00C87BEC">
      <w:pPr>
        <w:pStyle w:val="Heading5"/>
      </w:pPr>
      <w:r w:rsidRPr="00090757">
        <w:lastRenderedPageBreak/>
        <w:t>Adfljalsjdflasfladsjf</w:t>
      </w:r>
    </w:p>
    <w:p w:rsidR="00896D66" w:rsidRPr="00896D66" w:rsidRDefault="00896D66" w:rsidP="00C87BEC">
      <w:pPr>
        <w:pStyle w:val="BodyText"/>
      </w:pPr>
    </w:p>
    <w:sectPr w:rsidR="00896D66" w:rsidRPr="00896D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258C" w:rsidRDefault="009B5866" w:rsidP="00D123CE">
      <w:r>
        <w:separator/>
      </w:r>
    </w:p>
  </w:endnote>
  <w:endnote w:type="continuationSeparator" w:id="0">
    <w:p w:rsidR="006E258C" w:rsidRDefault="009B5866" w:rsidP="00D123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680C" w:rsidRDefault="009B5866" w:rsidP="00D123CE">
      <w:r>
        <w:separator/>
      </w:r>
    </w:p>
  </w:footnote>
  <w:footnote w:type="continuationSeparator" w:id="0">
    <w:p w:rsidR="00B9680C" w:rsidRDefault="009B5866" w:rsidP="00D123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2DD2F0F"/>
    <w:multiLevelType w:val="multilevel"/>
    <w:tmpl w:val="AC804E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D486C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4C7F"/>
    <w:rsid w:val="00090757"/>
    <w:rsid w:val="00112CF2"/>
    <w:rsid w:val="001802F3"/>
    <w:rsid w:val="001D159B"/>
    <w:rsid w:val="002F3785"/>
    <w:rsid w:val="004E29B3"/>
    <w:rsid w:val="005820BC"/>
    <w:rsid w:val="00590D07"/>
    <w:rsid w:val="005E54D2"/>
    <w:rsid w:val="00610001"/>
    <w:rsid w:val="00676754"/>
    <w:rsid w:val="00696E5C"/>
    <w:rsid w:val="006D34FD"/>
    <w:rsid w:val="006E258C"/>
    <w:rsid w:val="00747A6D"/>
    <w:rsid w:val="00784D58"/>
    <w:rsid w:val="00800C8F"/>
    <w:rsid w:val="00836147"/>
    <w:rsid w:val="00865A72"/>
    <w:rsid w:val="00896D66"/>
    <w:rsid w:val="008D6863"/>
    <w:rsid w:val="009B5866"/>
    <w:rsid w:val="009C51A9"/>
    <w:rsid w:val="009E168B"/>
    <w:rsid w:val="00A1461B"/>
    <w:rsid w:val="00B77471"/>
    <w:rsid w:val="00B86B75"/>
    <w:rsid w:val="00B9680C"/>
    <w:rsid w:val="00BC48D5"/>
    <w:rsid w:val="00C36279"/>
    <w:rsid w:val="00C87BEC"/>
    <w:rsid w:val="00D123CE"/>
    <w:rsid w:val="00D3391A"/>
    <w:rsid w:val="00D70240"/>
    <w:rsid w:val="00D718D2"/>
    <w:rsid w:val="00D763A6"/>
    <w:rsid w:val="00DC56EC"/>
    <w:rsid w:val="00DD2E2C"/>
    <w:rsid w:val="00E315A3"/>
    <w:rsid w:val="00E51520"/>
    <w:rsid w:val="00EB2B8E"/>
    <w:rsid w:val="00F636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43569C9-E77D-4C3D-952E-6C77B9C4D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23CE"/>
    <w:pPr>
      <w:spacing w:before="180" w:after="180"/>
      <w:jc w:val="center"/>
    </w:pPr>
    <w:rPr>
      <w:rFonts w:ascii="Bodoni MT" w:hAnsi="Bodoni MT"/>
      <w:noProof/>
    </w:rPr>
  </w:style>
  <w:style w:type="paragraph" w:styleId="Heading1">
    <w:name w:val="heading 1"/>
    <w:basedOn w:val="BodyText"/>
    <w:next w:val="BodyText"/>
    <w:uiPriority w:val="9"/>
    <w:qFormat/>
    <w:rsid w:val="00D123CE"/>
    <w:pPr>
      <w:jc w:val="left"/>
      <w:outlineLvl w:val="0"/>
    </w:pPr>
    <w:rPr>
      <w:b/>
      <w:sz w:val="32"/>
    </w:rPr>
  </w:style>
  <w:style w:type="paragraph" w:styleId="Heading2">
    <w:name w:val="heading 2"/>
    <w:basedOn w:val="BodyText"/>
    <w:next w:val="BodyText"/>
    <w:uiPriority w:val="9"/>
    <w:unhideWhenUsed/>
    <w:qFormat/>
    <w:rsid w:val="00D123CE"/>
    <w:pPr>
      <w:jc w:val="left"/>
      <w:outlineLvl w:val="1"/>
    </w:pPr>
    <w:rPr>
      <w:b/>
      <w:sz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D123CE"/>
    <w:pPr>
      <w:jc w:val="left"/>
      <w:outlineLvl w:val="2"/>
    </w:pPr>
    <w:rPr>
      <w:b/>
    </w:rPr>
  </w:style>
  <w:style w:type="paragraph" w:styleId="Heading4">
    <w:name w:val="heading 4"/>
    <w:basedOn w:val="BodyText"/>
    <w:next w:val="BodyText"/>
    <w:uiPriority w:val="9"/>
    <w:unhideWhenUsed/>
    <w:qFormat/>
    <w:rsid w:val="00D123CE"/>
    <w:pPr>
      <w:jc w:val="left"/>
      <w:outlineLvl w:val="3"/>
    </w:pPr>
    <w:rPr>
      <w:i/>
      <w:color w:val="7F7F7F" w:themeColor="text1" w:themeTint="80"/>
    </w:rPr>
  </w:style>
  <w:style w:type="paragraph" w:styleId="Heading5">
    <w:name w:val="heading 5"/>
    <w:basedOn w:val="BodyText"/>
    <w:next w:val="BodyText"/>
    <w:uiPriority w:val="9"/>
    <w:unhideWhenUsed/>
    <w:qFormat/>
    <w:rsid w:val="00D3391A"/>
    <w:pPr>
      <w:pageBreakBefore/>
      <w:spacing w:line="20" w:lineRule="exact"/>
      <w:outlineLvl w:val="4"/>
    </w:pPr>
    <w:rPr>
      <w:color w:val="FFFFFF" w:themeColor="background1"/>
      <w:sz w:val="4"/>
      <w:szCs w:val="4"/>
    </w:rPr>
  </w:style>
  <w:style w:type="paragraph" w:styleId="Heading6">
    <w:name w:val="heading 6"/>
    <w:basedOn w:val="BodyText"/>
    <w:next w:val="BodyText"/>
    <w:uiPriority w:val="9"/>
    <w:unhideWhenUsed/>
    <w:qFormat/>
    <w:rsid w:val="00EB2B8E"/>
    <w:rPr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96E5C"/>
    <w:pPr>
      <w:spacing w:line="360" w:lineRule="auto"/>
      <w:jc w:val="both"/>
      <w:outlineLvl w:val="5"/>
    </w:pPr>
    <w:rPr>
      <w:rFonts w:cs="Leelawadee UI"/>
    </w:rPr>
  </w:style>
  <w:style w:type="paragraph" w:customStyle="1" w:styleId="FirstParagraph">
    <w:name w:val="First Paragraph"/>
    <w:basedOn w:val="ImageCaption"/>
    <w:next w:val="BodyText"/>
    <w:qFormat/>
    <w:rsid w:val="00800C8F"/>
    <w:pPr>
      <w:spacing w:line="360" w:lineRule="auto"/>
      <w:ind w:firstLine="720"/>
      <w:jc w:val="both"/>
    </w:pPr>
    <w:rPr>
      <w:rFonts w:ascii="Bodoni MT" w:hAnsi="Bodoni MT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65A72"/>
    <w:pPr>
      <w:keepNext/>
      <w:keepLines/>
      <w:spacing w:before="480" w:after="240"/>
    </w:pPr>
    <w:rPr>
      <w:rFonts w:ascii="Leelawadee UI" w:eastAsiaTheme="majorEastAsia" w:hAnsi="Leelawadee UI" w:cs="Leelawadee UI"/>
      <w:bCs/>
      <w:color w:val="000000" w:themeColor="text1"/>
      <w:sz w:val="72"/>
      <w:szCs w:val="5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F3785"/>
    <w:pPr>
      <w:keepNext/>
      <w:keepLines/>
      <w:spacing w:line="360" w:lineRule="auto"/>
      <w:jc w:val="center"/>
    </w:pPr>
    <w:rPr>
      <w:rFonts w:ascii="Bodoni MT" w:hAnsi="Bodoni MT" w:cs="Leelawadee UI"/>
    </w:rPr>
  </w:style>
  <w:style w:type="paragraph" w:styleId="Date">
    <w:name w:val="Date"/>
    <w:next w:val="BodyText"/>
    <w:qFormat/>
    <w:rsid w:val="005E54D2"/>
    <w:pPr>
      <w:keepNext/>
      <w:keepLines/>
      <w:jc w:val="center"/>
    </w:pPr>
    <w:rPr>
      <w:rFonts w:ascii="Leelawadee UI" w:hAnsi="Leelawadee UI" w:cs="Leelawadee UI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Heading6"/>
    <w:rsid w:val="00D763A6"/>
    <w:pPr>
      <w:spacing w:line="240" w:lineRule="auto"/>
      <w:jc w:val="center"/>
    </w:pPr>
    <w:rPr>
      <w:rFonts w:ascii="Leelawadee UI" w:hAnsi="Leelawadee UI"/>
      <w:color w:val="auto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96E5C"/>
    <w:rPr>
      <w:rFonts w:ascii="Bodoni MT" w:hAnsi="Bodoni MT" w:cs="Leelawadee U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6A27F2-C4EC-48A2-8D97-211F883013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ossmodality Toolkit Paper - Draft 1</vt:lpstr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ssmodality Toolkit Paper - Draft 1</dc:title>
  <dc:creator>Alan Nielsen</dc:creator>
  <cp:lastModifiedBy>Alan Nielsen</cp:lastModifiedBy>
  <cp:revision>33</cp:revision>
  <dcterms:created xsi:type="dcterms:W3CDTF">2017-11-02T16:52:00Z</dcterms:created>
  <dcterms:modified xsi:type="dcterms:W3CDTF">2017-11-29T21:05:00Z</dcterms:modified>
</cp:coreProperties>
</file>